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2CE525AC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 xml:space="preserve">The Bat Conservation Ireland </w:t>
      </w:r>
      <w:r w:rsidR="009A4473">
        <w:rPr>
          <w:rFonts w:cstheme="minorHAnsi"/>
          <w:b/>
          <w:bCs/>
          <w:sz w:val="24"/>
          <w:szCs w:val="24"/>
          <w:lang w:eastAsia="en-GB"/>
        </w:rPr>
        <w:t xml:space="preserve">Gardening for Bats </w:t>
      </w:r>
      <w:r w:rsidRPr="00B01462">
        <w:rPr>
          <w:rFonts w:cstheme="minorHAnsi"/>
          <w:b/>
          <w:bCs/>
          <w:sz w:val="24"/>
          <w:szCs w:val="24"/>
          <w:lang w:eastAsia="en-GB"/>
        </w:rPr>
        <w:t>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4156345" w:rsidR="000458E6" w:rsidRPr="00B01462" w:rsidRDefault="009A4473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esign</w:t>
            </w: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0458E6"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54E25D4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You must also attach (small file-sized) a sketch, drawing or illustration of your proposed </w:t>
            </w:r>
            <w:r w:rsidR="008A259B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design</w:t>
            </w:r>
            <w:r w:rsidR="009A4473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 that includes </w:t>
            </w:r>
            <w:r w:rsidR="00C31AA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the </w:t>
            </w:r>
            <w:r w:rsidR="00717D9E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names of plants that will be included in the </w:t>
            </w:r>
            <w:r w:rsidR="00C31AA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space. </w:t>
            </w: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FA5DB" w14:textId="77777777" w:rsidR="004D4E4E" w:rsidRDefault="004D4E4E" w:rsidP="00265302">
      <w:pPr>
        <w:spacing w:after="0" w:line="240" w:lineRule="auto"/>
      </w:pPr>
      <w:r>
        <w:separator/>
      </w:r>
    </w:p>
  </w:endnote>
  <w:endnote w:type="continuationSeparator" w:id="0">
    <w:p w14:paraId="60C5434F" w14:textId="77777777" w:rsidR="004D4E4E" w:rsidRDefault="004D4E4E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50519A" w14:textId="77777777" w:rsidR="004D4E4E" w:rsidRDefault="004D4E4E" w:rsidP="00265302">
      <w:pPr>
        <w:spacing w:after="0" w:line="240" w:lineRule="auto"/>
      </w:pPr>
      <w:r>
        <w:separator/>
      </w:r>
    </w:p>
  </w:footnote>
  <w:footnote w:type="continuationSeparator" w:id="0">
    <w:p w14:paraId="5E2BCF3C" w14:textId="77777777" w:rsidR="004D4E4E" w:rsidRDefault="004D4E4E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04F"/>
    <w:rsid w:val="000F2898"/>
    <w:rsid w:val="00102A06"/>
    <w:rsid w:val="00215939"/>
    <w:rsid w:val="00265302"/>
    <w:rsid w:val="00297F1D"/>
    <w:rsid w:val="00310F70"/>
    <w:rsid w:val="003111FA"/>
    <w:rsid w:val="003D107A"/>
    <w:rsid w:val="00436686"/>
    <w:rsid w:val="004D4E4E"/>
    <w:rsid w:val="00543308"/>
    <w:rsid w:val="005A7C37"/>
    <w:rsid w:val="00670221"/>
    <w:rsid w:val="006D487E"/>
    <w:rsid w:val="00717845"/>
    <w:rsid w:val="00717D9E"/>
    <w:rsid w:val="007B5CF4"/>
    <w:rsid w:val="008A259B"/>
    <w:rsid w:val="008B1861"/>
    <w:rsid w:val="00920BBF"/>
    <w:rsid w:val="009A4473"/>
    <w:rsid w:val="00A00A19"/>
    <w:rsid w:val="00A553CA"/>
    <w:rsid w:val="00A605D9"/>
    <w:rsid w:val="00A91CC0"/>
    <w:rsid w:val="00AA7337"/>
    <w:rsid w:val="00B01462"/>
    <w:rsid w:val="00BC787D"/>
    <w:rsid w:val="00C038B8"/>
    <w:rsid w:val="00C31AA2"/>
    <w:rsid w:val="00C54D7F"/>
    <w:rsid w:val="00C67B0F"/>
    <w:rsid w:val="00CF528C"/>
    <w:rsid w:val="00E34C25"/>
    <w:rsid w:val="00E85F7B"/>
    <w:rsid w:val="00EA7B39"/>
    <w:rsid w:val="00F31D43"/>
    <w:rsid w:val="00F63817"/>
    <w:rsid w:val="00F73FF8"/>
    <w:rsid w:val="00FE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  <w:style w:type="paragraph" w:styleId="Revision">
    <w:name w:val="Revision"/>
    <w:hidden/>
    <w:uiPriority w:val="99"/>
    <w:semiHidden/>
    <w:rsid w:val="009A44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22d84-5dd3-418c-a4d4-3d49bd3c1eea">
      <Value>19</Value>
      <Value>4</Value>
      <Value>9</Value>
      <Value>1</Value>
    </TaxCatchAll>
    <nb1b8a72855341e18dd75ce464e281f2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f9d1148a-0fc6-48c6-be43-14c143467c55</TermId>
        </TermInfo>
      </Terms>
    </nb1b8a72855341e18dd75ce464e281f2>
    <_vti_ItemDeclaredRecord xmlns="d5e22d84-5dd3-418c-a4d4-3d49bd3c1eea" xsi:nil="true"/>
    <eDocs_FileStatus xmlns="d5e22d84-5dd3-418c-a4d4-3d49bd3c1eea">Live</eDocs_FileStatus>
    <eDocs_eFileName xmlns="d5e22d84-5dd3-418c-a4d4-3d49bd3c1eea">RCDRPS005-003-2024</eDocs_eFileName>
    <h1f8bb4843d6459a8b809123185593c7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h1f8bb4843d6459a8b809123185593c7>
    <fbaa881fc4ae443f9fdafbdd527793df xmlns="d5e22d84-5dd3-418c-a4d4-3d49bd3c1eea">
      <Terms xmlns="http://schemas.microsoft.com/office/infopath/2007/PartnerControls"/>
    </fbaa881fc4ae443f9fdafbdd527793df>
    <mbbd3fafa5ab4e5eb8a6a5e099cef439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mbbd3fafa5ab4e5eb8a6a5e099cef439>
    <m02c691f3efa402dab5cbaa8c240a9e7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on</TermName>
          <TermId xmlns="http://schemas.microsoft.com/office/infopath/2007/PartnerControls">30441f8f-45f5-4ea5-8944-a47d1d4f4adb</TermId>
        </TermInfo>
      </Terms>
    </m02c691f3efa402dab5cbaa8c240a9e7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9991C76DBB1F324D81C49CCB23B81780" ma:contentTypeVersion="127" ma:contentTypeDescription="" ma:contentTypeScope="" ma:versionID="6fde433d0b8c404a7acf2930ed87cdb0">
  <xsd:schema xmlns:xsd="http://www.w3.org/2001/XMLSchema" xmlns:xs="http://www.w3.org/2001/XMLSchema" xmlns:p="http://schemas.microsoft.com/office/2006/metadata/properties" xmlns:ns2="d5e22d84-5dd3-418c-a4d4-3d49bd3c1eea" targetNamespace="http://schemas.microsoft.com/office/2006/metadata/properties" ma:root="true" ma:fieldsID="9be53c686f184b5d73451fd7f6d5564b" ns2:_="">
    <xsd:import namespace="d5e22d84-5dd3-418c-a4d4-3d49bd3c1eea"/>
    <xsd:element name="properties">
      <xsd:complexType>
        <xsd:sequence>
          <xsd:element name="documentManagement">
            <xsd:complexType>
              <xsd:all>
                <xsd:element ref="ns2:_vti_ItemDeclaredRecord" minOccurs="0"/>
                <xsd:element ref="ns2:eDocs_FileStatus"/>
                <xsd:element ref="ns2:eDocs_eFileName" minOccurs="0"/>
                <xsd:element ref="ns2:TaxCatchAll" minOccurs="0"/>
                <xsd:element ref="ns2:TaxCatchAllLabel" minOccurs="0"/>
                <xsd:element ref="ns2:h1f8bb4843d6459a8b809123185593c7" minOccurs="0"/>
                <xsd:element ref="ns2:nb1b8a72855341e18dd75ce464e281f2" minOccurs="0"/>
                <xsd:element ref="ns2:m02c691f3efa402dab5cbaa8c240a9e7" minOccurs="0"/>
                <xsd:element ref="ns2:mbbd3fafa5ab4e5eb8a6a5e099cef439" minOccurs="0"/>
                <xsd:element ref="ns2:fbaa881fc4ae443f9fdafbdd527793d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22d84-5dd3-418c-a4d4-3d49bd3c1eea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" nillable="true" ma:displayName="Declared Record" ma:hidden="true" ma:internalName="_vti_ItemDeclaredRecord">
      <xsd:simpleType>
        <xsd:restriction base="dms:DateTime"/>
      </xsd:simpleType>
    </xsd:element>
    <xsd:element name="eDocs_FileStatus" ma:index="5" ma:displayName="Status" ma:default="Live" ma:format="Dropdown" ma:indexed="true" ma:internalName="eDocs_FileStatus">
      <xsd:simpleType>
        <xsd:restriction base="dms:Choice">
          <xsd:enumeration value="Live"/>
          <xsd:enumeration value="Archived"/>
          <xsd:enumeration value="PendingLive"/>
          <xsd:enumeration value="PendingArchived"/>
          <xsd:enumeration value="Cancelled"/>
          <xsd:enumeration value="SentToNationalArchives"/>
        </xsd:restriction>
      </xsd:simpleType>
    </xsd:element>
    <xsd:element name="eDocs_eFileName" ma:index="8" nillable="true" ma:displayName="eFile Reference" ma:indexed="true" ma:internalName="eDocs_eFileName" ma:readOnly="false">
      <xsd:simpleType>
        <xsd:restriction base="dms:Text"/>
      </xsd:simpleType>
    </xsd:element>
    <xsd:element name="TaxCatchAll" ma:index="9" nillable="true" ma:displayName="Taxonomy Catch All Column" ma:hidden="true" ma:list="{93e144b7-52e6-4534-af4a-a3d610ec6a7a}" ma:internalName="TaxCatchAll" ma:showField="CatchAllData" ma:web="d5e22d84-5dd3-418c-a4d4-3d49bd3c1e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e144b7-52e6-4534-af4a-a3d610ec6a7a}" ma:internalName="TaxCatchAllLabel" ma:readOnly="true" ma:showField="CatchAllDataLabel" ma:web="d5e22d84-5dd3-418c-a4d4-3d49bd3c1e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1f8bb4843d6459a8b809123185593c7" ma:index="13" nillable="true" ma:taxonomy="true" ma:internalName="h1f8bb4843d6459a8b809123185593c7" ma:taxonomyFieldName="eDocs_Series" ma:displayName="Series" ma:readOnly="false" ma:default="-1;#005|c9ca2491-72a1-4ff6-806c-694856a6940f" ma:fieldId="{11f8bb48-43d6-459a-8b80-9123185593c7}" ma:sspId="aeba1505-9dcf-4086-9c01-dfd240ad3a2c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b1b8a72855341e18dd75ce464e281f2" ma:index="15" nillable="true" ma:taxonomy="true" ma:internalName="nb1b8a72855341e18dd75ce464e281f2" ma:taxonomyFieldName="eDocs_Year" ma:displayName="Year" ma:readOnly="false" ma:fieldId="{7b1b8a72-8553-41e1-8dd7-5ce464e281f2}" ma:sspId="aeba1505-9dcf-4086-9c01-dfd240ad3a2c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02c691f3efa402dab5cbaa8c240a9e7" ma:index="18" nillable="true" ma:taxonomy="true" ma:internalName="m02c691f3efa402dab5cbaa8c240a9e7" ma:taxonomyFieldName="eDocs_FileTopics" ma:displayName="File Topics" ma:readOnly="false" ma:fieldId="{602c691f-3efa-402d-ab5c-baa8c240a9e7}" ma:taxonomyMulti="true" ma:sspId="aeba1505-9dcf-4086-9c01-dfd240ad3a2c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bd3fafa5ab4e5eb8a6a5e099cef439" ma:index="20" nillable="true" ma:taxonomy="true" ma:internalName="mbbd3fafa5ab4e5eb8a6a5e099cef439" ma:taxonomyFieldName="eDocs_SecurityClassification" ma:displayName="Security Classification" ma:readOnly="false" ma:default="-1;#Unclassified|633aad03-fabf-442b-85c7-8209b03da9f6" ma:fieldId="{6bbd3faf-a5ab-4e5e-b8a6-a5e099cef439}" ma:sspId="aeba1505-9dcf-4086-9c01-dfd240ad3a2c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aa881fc4ae443f9fdafbdd527793df" ma:index="22" nillable="true" ma:taxonomy="true" ma:internalName="fbaa881fc4ae443f9fdafbdd527793df" ma:taxonomyFieldName="eDocs_DocumentTopics" ma:displayName="Document Topics" ma:fieldId="{fbaa881f-c4ae-443f-9fda-fbdd527793df}" ma:taxonomyMulti="true" ma:sspId="aeba1505-9dcf-4086-9c01-dfd240ad3a2c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da883391-1289-45db-b1a1-1a82cd021444"/>
    <ds:schemaRef ds:uri="6f9f8059-227b-403e-819c-1d4637243f26"/>
  </ds:schemaRefs>
</ds:datastoreItem>
</file>

<file path=customXml/itemProps2.xml><?xml version="1.0" encoding="utf-8"?>
<ds:datastoreItem xmlns:ds="http://schemas.openxmlformats.org/officeDocument/2006/customXml" ds:itemID="{46CE5882-3DF8-4449-BD05-52B70985BFC2}"/>
</file>

<file path=customXml/itemProps3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7</cp:revision>
  <dcterms:created xsi:type="dcterms:W3CDTF">2025-02-21T12:59:00Z</dcterms:created>
  <dcterms:modified xsi:type="dcterms:W3CDTF">2025-02-2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9991C76DBB1F324D81C49CCB23B81780</vt:lpwstr>
  </property>
  <property fmtid="{D5CDD505-2E9C-101B-9397-08002B2CF9AE}" pid="3" name="eDocs_FileTopics">
    <vt:lpwstr>19;#Common|30441f8f-45f5-4ea5-8944-a47d1d4f4adb</vt:lpwstr>
  </property>
  <property fmtid="{D5CDD505-2E9C-101B-9397-08002B2CF9AE}" pid="4" name="eDocs_SecurityClassification">
    <vt:lpwstr>4;#Unclassified|633aad03-fabf-442b-85c7-8209b03da9f6</vt:lpwstr>
  </property>
  <property fmtid="{D5CDD505-2E9C-101B-9397-08002B2CF9AE}" pid="5" name="eDocs_Year">
    <vt:lpwstr>9;#2024|f9d1148a-0fc6-48c6-be43-14c143467c55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  <property fmtid="{D5CDD505-2E9C-101B-9397-08002B2CF9AE}" pid="10" name="MediaServiceImageTags">
    <vt:lpwstr/>
  </property>
  <property fmtid="{D5CDD505-2E9C-101B-9397-08002B2CF9AE}" pid="11" name="eDocs_Series">
    <vt:lpwstr>1;#005|c9ca2491-72a1-4ff6-806c-694856a6940f</vt:lpwstr>
  </property>
  <property fmtid="{D5CDD505-2E9C-101B-9397-08002B2CF9AE}" pid="12" name="ge25f6a3ef6f42d4865685f2a74bf8c7">
    <vt:lpwstr/>
  </property>
  <property fmtid="{D5CDD505-2E9C-101B-9397-08002B2CF9AE}" pid="13" name="eDocs_RetentionPeriodTerm">
    <vt:lpwstr/>
  </property>
</Properties>
</file>